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805A3" w14:textId="1A0B2C41" w:rsidR="00F56BF1" w:rsidRPr="00606F91" w:rsidRDefault="00606F91">
      <w:pPr>
        <w:rPr>
          <w:b/>
          <w:bCs/>
        </w:rPr>
      </w:pPr>
      <w:r w:rsidRPr="00606F91">
        <w:rPr>
          <w:b/>
          <w:bCs/>
        </w:rPr>
        <w:t xml:space="preserve">Inmates Reality by Melissa </w:t>
      </w:r>
      <w:proofErr w:type="spellStart"/>
      <w:r w:rsidRPr="00606F91">
        <w:rPr>
          <w:b/>
          <w:bCs/>
        </w:rPr>
        <w:t>Manno</w:t>
      </w:r>
      <w:proofErr w:type="spellEnd"/>
    </w:p>
    <w:p w14:paraId="39AD8C7C" w14:textId="51F346D7" w:rsidR="00606F91" w:rsidRDefault="00606F91"/>
    <w:p w14:paraId="7CF17F1E" w14:textId="0B9C3A47" w:rsidR="00606F91" w:rsidRPr="00606F91" w:rsidRDefault="00606F91" w:rsidP="00606F91">
      <w:pPr>
        <w:jc w:val="center"/>
        <w:rPr>
          <w:b/>
          <w:bCs/>
        </w:rPr>
      </w:pPr>
      <w:r w:rsidRPr="00606F91">
        <w:rPr>
          <w:b/>
          <w:bCs/>
        </w:rPr>
        <w:t>PHOTO CAPTIONS</w:t>
      </w:r>
    </w:p>
    <w:p w14:paraId="03747317" w14:textId="256FDCCC" w:rsidR="00606F91" w:rsidRDefault="00606F91"/>
    <w:p w14:paraId="4F7654BA" w14:textId="2BAA52A1" w:rsidR="00606F91" w:rsidRDefault="00606F91">
      <w:r>
        <w:t>01</w:t>
      </w:r>
    </w:p>
    <w:p w14:paraId="4030B44B" w14:textId="5A4B78CA" w:rsidR="00606F91" w:rsidRDefault="00606F91">
      <w:r w:rsidRPr="00606F91">
        <w:t xml:space="preserve">Pasha and her co-director of the Prison Journalism Project Yukari Iwatani Kane with the staff of the San Quentin News ~ photo by Eddie </w:t>
      </w:r>
      <w:proofErr w:type="spellStart"/>
      <w:r w:rsidRPr="00606F91">
        <w:t>Herena</w:t>
      </w:r>
      <w:proofErr w:type="spellEnd"/>
    </w:p>
    <w:p w14:paraId="1C65D366" w14:textId="096BA6C2" w:rsidR="00606F91" w:rsidRDefault="00606F91"/>
    <w:p w14:paraId="01E90485" w14:textId="652FD93E" w:rsidR="00606F91" w:rsidRDefault="00606F91">
      <w:r>
        <w:t>02 – 08</w:t>
      </w:r>
    </w:p>
    <w:p w14:paraId="6997E83E" w14:textId="7BF4C0FA" w:rsidR="00606F91" w:rsidRDefault="00606F91">
      <w:r w:rsidRPr="00606F91">
        <w:t xml:space="preserve">Penn State Donald P. Bellisario College of Communications journalism </w:t>
      </w:r>
      <w:proofErr w:type="gramStart"/>
      <w:r w:rsidRPr="00606F91">
        <w:t>department  assistant</w:t>
      </w:r>
      <w:proofErr w:type="gramEnd"/>
      <w:r w:rsidRPr="00606F91">
        <w:t xml:space="preserve"> teaching professor </w:t>
      </w:r>
      <w:proofErr w:type="spellStart"/>
      <w:r w:rsidRPr="00606F91">
        <w:t>Shaheen</w:t>
      </w:r>
      <w:proofErr w:type="spellEnd"/>
      <w:r w:rsidRPr="00606F91">
        <w:t xml:space="preserve"> Pasha in  her home in State College, Pa on Saturday February 27, 2021. ~ photo by Will Yurman</w:t>
      </w:r>
    </w:p>
    <w:p w14:paraId="779C3871" w14:textId="3F2E508B" w:rsidR="00606F91" w:rsidRDefault="00606F91"/>
    <w:p w14:paraId="6ED4CA52" w14:textId="2DA2038A" w:rsidR="00606F91" w:rsidRDefault="00606F91">
      <w:r>
        <w:t>09</w:t>
      </w:r>
    </w:p>
    <w:p w14:paraId="2BC83ABC" w14:textId="77777777" w:rsidR="00606F91" w:rsidRDefault="00606F91" w:rsidP="00606F91">
      <w:r>
        <w:t xml:space="preserve">Penn State Donald P. Bellisario College of Communications journalism </w:t>
      </w:r>
      <w:proofErr w:type="gramStart"/>
      <w:r>
        <w:t>department  assistant</w:t>
      </w:r>
      <w:proofErr w:type="gramEnd"/>
      <w:r>
        <w:t xml:space="preserve"> teaching professor </w:t>
      </w:r>
      <w:proofErr w:type="spellStart"/>
      <w:r>
        <w:t>Shaheen</w:t>
      </w:r>
      <w:proofErr w:type="spellEnd"/>
      <w:r>
        <w:t xml:space="preserve"> Pasha in  her home in State College, Pa on Saturday February 27, 2021. She is surrounded by her </w:t>
      </w:r>
      <w:proofErr w:type="gramStart"/>
      <w:r>
        <w:t>family,  her</w:t>
      </w:r>
      <w:proofErr w:type="gramEnd"/>
      <w:r>
        <w:t xml:space="preserve"> husband, Suleman Din and their children, </w:t>
      </w:r>
      <w:proofErr w:type="spellStart"/>
      <w:r>
        <w:t>Imaani</w:t>
      </w:r>
      <w:proofErr w:type="spellEnd"/>
      <w:r>
        <w:t xml:space="preserve"> Din, 17, Adam Din, 13, and </w:t>
      </w:r>
    </w:p>
    <w:p w14:paraId="3B6E9B9A" w14:textId="08D0A94C" w:rsidR="00606F91" w:rsidRDefault="00606F91" w:rsidP="00606F91">
      <w:r>
        <w:t>. ~ photo by Will Yurman</w:t>
      </w:r>
    </w:p>
    <w:p w14:paraId="47FB721F" w14:textId="1455DADE" w:rsidR="00606F91" w:rsidRDefault="00606F91" w:rsidP="00606F91"/>
    <w:p w14:paraId="3CBA34B1" w14:textId="00213AD2" w:rsidR="00606F91" w:rsidRDefault="00606F91" w:rsidP="00606F91">
      <w:r>
        <w:t>10</w:t>
      </w:r>
    </w:p>
    <w:p w14:paraId="15DA31DB" w14:textId="3C363C6B" w:rsidR="00606F91" w:rsidRDefault="00606F91" w:rsidP="00606F91">
      <w:r w:rsidRPr="00606F91">
        <w:t>Pasha worked as a volunteer teaching a media writing class to inmates at the Hampshire County Jail in Northampton, MA. The experience ultimately led to the Prison Journalism Project.  ~ photo by Brian McDermott.</w:t>
      </w:r>
    </w:p>
    <w:p w14:paraId="07B89C95" w14:textId="505BAD16" w:rsidR="00606F91" w:rsidRDefault="00606F91" w:rsidP="00606F91"/>
    <w:p w14:paraId="680BFE3B" w14:textId="28AC1C24" w:rsidR="00606F91" w:rsidRDefault="00606F91" w:rsidP="00606F91">
      <w:r>
        <w:t>11</w:t>
      </w:r>
    </w:p>
    <w:p w14:paraId="6DC052A3" w14:textId="02E97749" w:rsidR="00606F91" w:rsidRDefault="00606F91" w:rsidP="00606F91">
      <w:r w:rsidRPr="00606F91">
        <w:t>Pasha at the Hampshire County Jail in Northampton, MA where she volunteered as a teacher.  ~ photo by Brian McDermott.</w:t>
      </w:r>
    </w:p>
    <w:p w14:paraId="0CF0C9A1" w14:textId="77777777" w:rsidR="00606F91" w:rsidRDefault="00606F91" w:rsidP="00606F91"/>
    <w:sectPr w:rsidR="00606F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tDSwMDEyszCzNDJT0lEKTi0uzszPAykwqgUA1lxqhCwAAAA="/>
  </w:docVars>
  <w:rsids>
    <w:rsidRoot w:val="00606F91"/>
    <w:rsid w:val="0024297B"/>
    <w:rsid w:val="003B641B"/>
    <w:rsid w:val="00606F91"/>
    <w:rsid w:val="00C0034C"/>
    <w:rsid w:val="00E55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D7659"/>
  <w15:chartTrackingRefBased/>
  <w15:docId w15:val="{8BF544EF-7A7A-694B-A92B-96EB0D209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man, Will</dc:creator>
  <cp:keywords/>
  <dc:description/>
  <cp:lastModifiedBy>Matt Caylor</cp:lastModifiedBy>
  <cp:revision>3</cp:revision>
  <dcterms:created xsi:type="dcterms:W3CDTF">2021-03-09T21:32:00Z</dcterms:created>
  <dcterms:modified xsi:type="dcterms:W3CDTF">2021-03-10T18:05:00Z</dcterms:modified>
</cp:coreProperties>
</file>